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14:paraId="4E41DBD3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550F5C34" w14:textId="77777777" w:rsidR="008D4C89" w:rsidRDefault="008D4C89" w:rsidP="00BD7651">
            <w:r>
              <w:rPr>
                <w:noProof/>
                <w:lang w:bidi="it-IT"/>
              </w:rPr>
              <mc:AlternateContent>
                <mc:Choice Requires="wpg">
                  <w:drawing>
                    <wp:inline distT="0" distB="0" distL="0" distR="0" wp14:anchorId="5D2B2387" wp14:editId="0A01B61E">
                      <wp:extent cx="3011805" cy="3011170"/>
                      <wp:effectExtent l="0" t="0" r="12065" b="9525"/>
                      <wp:docPr id="34" name="Gruppo 34" descr="elemento decorativo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70426" cy="3011170"/>
                                <a:chOff x="220689" y="0"/>
                                <a:chExt cx="2570426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Immagin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20689" y="0"/>
                                  <a:ext cx="2570426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ttangolo 17" descr="Bordo bianco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2F2BB91" id="Gruppo 34" o:spid="_x0000_s1026" alt="elemento decorativo" style="width:237.15pt;height:237.1pt;mso-position-horizontal-relative:char;mso-position-vertical-relative:line" coordorigin="2206" coordsize="25704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magine 10" o:spid="_x0000_s1027" type="#_x0000_t75" style="position:absolute;left:2206;width:25705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">
                        <v:imagedata r:id="rId12" o:title=""/>
                      </v:shape>
                      <v:rect id="Rettangolo 17" o:spid="_x0000_s1028" alt="Bordo bianco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49511945" w14:textId="77777777" w:rsidR="008D4C89" w:rsidRDefault="008D4C89" w:rsidP="008064DE"/>
        </w:tc>
        <w:tc>
          <w:tcPr>
            <w:tcW w:w="4616" w:type="dxa"/>
            <w:vMerge w:val="restart"/>
          </w:tcPr>
          <w:p w14:paraId="474358DD" w14:textId="6E2E2A74" w:rsidR="008D4C89" w:rsidRPr="00782C06" w:rsidRDefault="00782C06" w:rsidP="003C338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C</w:t>
            </w:r>
            <w:r w:rsidRPr="00782C06">
              <w:rPr>
                <w:rFonts w:ascii="Candara" w:hAnsi="Candara"/>
              </w:rPr>
              <w:t>reativ</w:t>
            </w:r>
            <w:r>
              <w:rPr>
                <w:rFonts w:ascii="Candara" w:hAnsi="Candara"/>
              </w:rPr>
              <w:t>a</w:t>
            </w:r>
            <w:r w:rsidRPr="00782C06">
              <w:rPr>
                <w:rFonts w:ascii="Candara" w:hAnsi="Candara"/>
              </w:rPr>
              <w:t xml:space="preserve"> e </w:t>
            </w:r>
            <w:r w:rsidR="004F31EC">
              <w:rPr>
                <w:rFonts w:ascii="Candara" w:hAnsi="Candara"/>
              </w:rPr>
              <w:t>precisa</w:t>
            </w:r>
            <w:r>
              <w:rPr>
                <w:rFonts w:ascii="Candara" w:hAnsi="Candara"/>
              </w:rPr>
              <w:t>,</w:t>
            </w:r>
            <w:r w:rsidRPr="00782C06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nutro</w:t>
            </w:r>
            <w:r w:rsidRPr="00782C06">
              <w:rPr>
                <w:rFonts w:ascii="Candara" w:hAnsi="Candara"/>
              </w:rPr>
              <w:t xml:space="preserve"> una forte passione per il design visivo e la comunicazione digitale. </w:t>
            </w:r>
            <w:r>
              <w:rPr>
                <w:rFonts w:ascii="Candara" w:hAnsi="Candara"/>
              </w:rPr>
              <w:t>H</w:t>
            </w:r>
            <w:r w:rsidRPr="00782C06">
              <w:rPr>
                <w:rFonts w:ascii="Candara" w:hAnsi="Candara"/>
              </w:rPr>
              <w:t xml:space="preserve">o </w:t>
            </w:r>
            <w:r w:rsidR="004F31EC">
              <w:rPr>
                <w:rFonts w:ascii="Candara" w:hAnsi="Candara"/>
              </w:rPr>
              <w:t xml:space="preserve">skill </w:t>
            </w:r>
            <w:r w:rsidRPr="00782C06">
              <w:rPr>
                <w:rFonts w:ascii="Candara" w:hAnsi="Candara"/>
              </w:rPr>
              <w:t>in branding, illustrazione, tipografia e UX/UI</w:t>
            </w:r>
            <w:r w:rsidR="004F31EC">
              <w:rPr>
                <w:rFonts w:ascii="Candara" w:hAnsi="Candara"/>
              </w:rPr>
              <w:t xml:space="preserve"> d</w:t>
            </w:r>
            <w:r w:rsidRPr="00782C06">
              <w:rPr>
                <w:rFonts w:ascii="Candara" w:hAnsi="Candara"/>
              </w:rPr>
              <w:t xml:space="preserve">esign. </w:t>
            </w:r>
            <w:r w:rsidR="004F31EC">
              <w:rPr>
                <w:rFonts w:ascii="Candara" w:hAnsi="Candara"/>
              </w:rPr>
              <w:t xml:space="preserve">Collaboro </w:t>
            </w:r>
            <w:r w:rsidRPr="00782C06">
              <w:rPr>
                <w:rFonts w:ascii="Candara" w:hAnsi="Candara"/>
              </w:rPr>
              <w:t>con team multidisciplinari per la creazione di soluzioni visive efficaci, migliorando l'identità di marchi e la loro presenza digitale.</w:t>
            </w:r>
          </w:p>
          <w:p w14:paraId="1FF15E5F" w14:textId="53E721E0" w:rsidR="008D4C89" w:rsidRPr="00782C06" w:rsidRDefault="00782C06" w:rsidP="00782C06">
            <w:pPr>
              <w:pStyle w:val="Qualifica"/>
              <w:rPr>
                <w:color w:val="FF0174" w:themeColor="accent1"/>
                <w:sz w:val="32"/>
                <w:szCs w:val="32"/>
              </w:rPr>
            </w:pPr>
            <w:r w:rsidRPr="00782C06">
              <w:rPr>
                <w:color w:val="FF0174" w:themeColor="accent1"/>
                <w:sz w:val="32"/>
                <w:szCs w:val="32"/>
              </w:rPr>
              <w:t>Esperienze Lavorative</w:t>
            </w:r>
          </w:p>
          <w:p w14:paraId="09BE1C96" w14:textId="3417872A" w:rsidR="008D4C89" w:rsidRPr="000A480E" w:rsidRDefault="000A480E" w:rsidP="008064DE">
            <w:pPr>
              <w:pStyle w:val="Datedilavoro"/>
              <w:rPr>
                <w:rFonts w:ascii="Candara" w:hAnsi="Candara"/>
                <w:sz w:val="20"/>
                <w:szCs w:val="24"/>
              </w:rPr>
            </w:pPr>
            <w:r w:rsidRPr="000A480E">
              <w:rPr>
                <w:rFonts w:ascii="Candara" w:hAnsi="Candara"/>
                <w:sz w:val="20"/>
                <w:szCs w:val="24"/>
              </w:rPr>
              <w:t>Gennaio 2022 – in corso</w:t>
            </w:r>
          </w:p>
          <w:p w14:paraId="5D5B5133" w14:textId="05A923D0" w:rsidR="008D4C89" w:rsidRDefault="000A480E" w:rsidP="008064DE">
            <w:pPr>
              <w:pStyle w:val="Qualifica"/>
              <w:rPr>
                <w:rFonts w:ascii="Candara" w:hAnsi="Candara"/>
                <w:b/>
                <w:bCs/>
                <w:color w:val="00B0F0" w:themeColor="accent5"/>
              </w:rPr>
            </w:pPr>
            <w:r w:rsidRPr="000A480E">
              <w:rPr>
                <w:rFonts w:ascii="Candara" w:hAnsi="Candara"/>
                <w:b/>
                <w:bCs/>
                <w:color w:val="00B0F0" w:themeColor="accent5"/>
              </w:rPr>
              <w:t>Graphic Designer</w:t>
            </w:r>
          </w:p>
          <w:p w14:paraId="44CF95F7" w14:textId="5A6CF650" w:rsidR="008E72A7" w:rsidRPr="008E72A7" w:rsidRDefault="008E72A7" w:rsidP="008064DE">
            <w:pPr>
              <w:pStyle w:val="Qualifica"/>
              <w:rPr>
                <w:rFonts w:ascii="Candara" w:hAnsi="Candara"/>
                <w:b/>
                <w:bCs/>
                <w:color w:val="000000" w:themeColor="text1"/>
              </w:rPr>
            </w:pPr>
            <w:r w:rsidRPr="008E72A7">
              <w:rPr>
                <w:rFonts w:ascii="Candara" w:hAnsi="Candara"/>
                <w:b/>
                <w:bCs/>
                <w:color w:val="000000" w:themeColor="text1"/>
              </w:rPr>
              <w:t>Agenzia Digital Color | Milano</w:t>
            </w:r>
          </w:p>
          <w:p w14:paraId="25D3E363" w14:textId="40F08A8B" w:rsidR="008D4C89" w:rsidRPr="00782C06" w:rsidRDefault="000A480E" w:rsidP="000A480E">
            <w:pPr>
              <w:pStyle w:val="Nomesociet"/>
              <w:rPr>
                <w:rFonts w:ascii="Candara" w:hAnsi="Candara"/>
              </w:rPr>
            </w:pPr>
            <w:r>
              <w:rPr>
                <w:rFonts w:ascii="Candara" w:hAnsi="Candara"/>
                <w:lang w:bidi="it-IT"/>
              </w:rPr>
              <w:sym w:font="Wingdings" w:char="F0A9"/>
            </w:r>
            <w:r>
              <w:rPr>
                <w:rFonts w:ascii="Candara" w:hAnsi="Candara"/>
                <w:lang w:bidi="it-IT"/>
              </w:rPr>
              <w:t xml:space="preserve"> </w:t>
            </w:r>
            <w:r w:rsidRPr="000A480E">
              <w:rPr>
                <w:rFonts w:ascii="Candara" w:hAnsi="Candara"/>
                <w:lang w:bidi="it-IT"/>
              </w:rPr>
              <w:t>Progettazione e sviluppo</w:t>
            </w:r>
            <w:r>
              <w:rPr>
                <w:rFonts w:ascii="Candara" w:hAnsi="Candara"/>
                <w:lang w:bidi="it-IT"/>
              </w:rPr>
              <w:t>, dal concept alla consegna,</w:t>
            </w:r>
            <w:r w:rsidRPr="000A480E">
              <w:rPr>
                <w:rFonts w:ascii="Candara" w:hAnsi="Candara"/>
                <w:lang w:bidi="it-IT"/>
              </w:rPr>
              <w:t xml:space="preserve"> di campagne pubblicitarie multicanale per clienti nazionali e internazionali</w:t>
            </w:r>
            <w:r>
              <w:rPr>
                <w:rFonts w:ascii="Candara" w:hAnsi="Candara"/>
                <w:lang w:bidi="it-IT"/>
              </w:rPr>
              <w:t xml:space="preserve">                          </w:t>
            </w:r>
            <w:r>
              <w:rPr>
                <w:rFonts w:ascii="Candara" w:hAnsi="Candara"/>
                <w:lang w:bidi="it-IT"/>
              </w:rPr>
              <w:sym w:font="Wingdings" w:char="F0A9"/>
            </w:r>
            <w:r>
              <w:rPr>
                <w:rFonts w:ascii="Candara" w:hAnsi="Candara"/>
                <w:lang w:bidi="it-IT"/>
              </w:rPr>
              <w:t xml:space="preserve"> </w:t>
            </w:r>
            <w:r w:rsidRPr="000A480E">
              <w:rPr>
                <w:rFonts w:ascii="Candara" w:hAnsi="Candara"/>
                <w:lang w:bidi="it-IT"/>
              </w:rPr>
              <w:t>Creazione di materiali visivi per social media, newsletter e siti web</w:t>
            </w:r>
            <w:r>
              <w:rPr>
                <w:rFonts w:ascii="Candara" w:hAnsi="Candara"/>
                <w:lang w:bidi="it-IT"/>
              </w:rPr>
              <w:t xml:space="preserve">                                                     </w:t>
            </w:r>
            <w:r>
              <w:rPr>
                <w:rFonts w:ascii="Candara" w:hAnsi="Candara"/>
                <w:lang w:bidi="it-IT"/>
              </w:rPr>
              <w:sym w:font="Wingdings" w:char="F0A9"/>
            </w:r>
            <w:r>
              <w:rPr>
                <w:rFonts w:ascii="Candara" w:hAnsi="Candara"/>
                <w:lang w:bidi="it-IT"/>
              </w:rPr>
              <w:t xml:space="preserve"> </w:t>
            </w:r>
            <w:r w:rsidRPr="000A480E">
              <w:rPr>
                <w:rFonts w:ascii="Candara" w:hAnsi="Candara"/>
                <w:lang w:bidi="it-IT"/>
              </w:rPr>
              <w:t>Collaborazione con il team di marketing per ottimizzare l'estetica e l'usabilità di interfacce UX/UI per siti web e app</w:t>
            </w:r>
            <w:r w:rsidR="008E72A7">
              <w:rPr>
                <w:rFonts w:ascii="Candara" w:hAnsi="Candara"/>
                <w:lang w:bidi="it-IT"/>
              </w:rPr>
              <w:t xml:space="preserve">                                               </w:t>
            </w:r>
            <w:r w:rsidR="008E72A7">
              <w:rPr>
                <w:rFonts w:ascii="Candara" w:hAnsi="Candara"/>
                <w:lang w:bidi="it-IT"/>
              </w:rPr>
              <w:sym w:font="Wingdings" w:char="F0A9"/>
            </w:r>
            <w:r w:rsidR="008E72A7">
              <w:rPr>
                <w:rFonts w:ascii="Candara" w:hAnsi="Candara"/>
                <w:lang w:bidi="it-IT"/>
              </w:rPr>
              <w:t xml:space="preserve"> </w:t>
            </w:r>
            <w:r w:rsidRPr="000A480E">
              <w:rPr>
                <w:rFonts w:ascii="Candara" w:hAnsi="Candara"/>
                <w:lang w:bidi="it-IT"/>
              </w:rPr>
              <w:t xml:space="preserve">Sviluppo di progetti di rebranding, creazione di loghi, tipografia e palette di colori </w:t>
            </w:r>
          </w:p>
          <w:p w14:paraId="19080EC0" w14:textId="4326D848" w:rsidR="008D4C89" w:rsidRPr="00782C06" w:rsidRDefault="008E72A7" w:rsidP="008064DE">
            <w:pPr>
              <w:pStyle w:val="Datedilavor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ennaio 2020 – Dicembre 2021</w:t>
            </w:r>
          </w:p>
          <w:p w14:paraId="327967BE" w14:textId="47BDE4D0" w:rsidR="008E72A7" w:rsidRDefault="008E72A7" w:rsidP="008E72A7">
            <w:pPr>
              <w:pStyle w:val="Qualifica"/>
              <w:rPr>
                <w:rFonts w:ascii="Candara" w:hAnsi="Candara"/>
                <w:b/>
                <w:bCs/>
                <w:color w:val="00B0F0" w:themeColor="accent5"/>
              </w:rPr>
            </w:pPr>
            <w:r w:rsidRPr="000A480E">
              <w:rPr>
                <w:rFonts w:ascii="Candara" w:hAnsi="Candara"/>
                <w:b/>
                <w:bCs/>
                <w:color w:val="00B0F0" w:themeColor="accent5"/>
              </w:rPr>
              <w:t>Graphic Designer</w:t>
            </w:r>
            <w:r>
              <w:rPr>
                <w:rFonts w:ascii="Candara" w:hAnsi="Candara"/>
                <w:b/>
                <w:bCs/>
                <w:color w:val="00B0F0" w:themeColor="accent5"/>
              </w:rPr>
              <w:t xml:space="preserve"> Junior</w:t>
            </w:r>
          </w:p>
          <w:p w14:paraId="768DB94A" w14:textId="2D2C50FF" w:rsidR="008E72A7" w:rsidRDefault="008E72A7" w:rsidP="008E72A7">
            <w:pPr>
              <w:pStyle w:val="Qualifica"/>
              <w:rPr>
                <w:rFonts w:ascii="Candara" w:hAnsi="Candara"/>
                <w:b/>
                <w:bCs/>
                <w:color w:val="000000" w:themeColor="text1"/>
              </w:rPr>
            </w:pPr>
            <w:r>
              <w:rPr>
                <w:rFonts w:ascii="Candara" w:hAnsi="Candara"/>
                <w:b/>
                <w:bCs/>
                <w:color w:val="000000" w:themeColor="text1"/>
              </w:rPr>
              <w:t xml:space="preserve">Studio Creativo </w:t>
            </w:r>
            <w:proofErr w:type="spellStart"/>
            <w:r>
              <w:rPr>
                <w:rFonts w:ascii="Candara" w:hAnsi="Candara"/>
                <w:b/>
                <w:bCs/>
                <w:color w:val="000000" w:themeColor="text1"/>
              </w:rPr>
              <w:t>Palvi</w:t>
            </w:r>
            <w:proofErr w:type="spellEnd"/>
            <w:r>
              <w:rPr>
                <w:rFonts w:ascii="Candara" w:hAnsi="Candara"/>
                <w:b/>
                <w:bCs/>
                <w:color w:val="000000" w:themeColor="text1"/>
              </w:rPr>
              <w:t xml:space="preserve"> | Milano</w:t>
            </w:r>
          </w:p>
          <w:p w14:paraId="284C2F4D" w14:textId="048D9F27" w:rsidR="008E72A7" w:rsidRPr="008E72A7" w:rsidRDefault="008E72A7" w:rsidP="008E72A7">
            <w:pPr>
              <w:pStyle w:val="Qualifica"/>
              <w:rPr>
                <w:rFonts w:ascii="Candara" w:hAnsi="Candara"/>
                <w:lang w:bidi="it-IT"/>
              </w:rPr>
            </w:pPr>
            <w:r>
              <w:rPr>
                <w:rFonts w:ascii="Candara" w:hAnsi="Candara"/>
                <w:lang w:bidi="it-IT"/>
              </w:rPr>
              <w:sym w:font="Wingdings" w:char="F0A9"/>
            </w:r>
            <w:r>
              <w:rPr>
                <w:rFonts w:ascii="Candara" w:hAnsi="Candara"/>
                <w:lang w:bidi="it-IT"/>
              </w:rPr>
              <w:t xml:space="preserve"> </w:t>
            </w:r>
            <w:r w:rsidRPr="008E72A7">
              <w:rPr>
                <w:rFonts w:ascii="Candara" w:hAnsi="Candara"/>
                <w:lang w:bidi="it-IT"/>
              </w:rPr>
              <w:t xml:space="preserve">Supporto nella realizzazione di materiali per progetti editoriali, </w:t>
            </w:r>
            <w:r>
              <w:rPr>
                <w:rFonts w:ascii="Candara" w:hAnsi="Candara"/>
                <w:lang w:bidi="it-IT"/>
              </w:rPr>
              <w:t>p</w:t>
            </w:r>
            <w:r w:rsidRPr="008E72A7">
              <w:rPr>
                <w:rFonts w:ascii="Candara" w:hAnsi="Candara"/>
                <w:lang w:bidi="it-IT"/>
              </w:rPr>
              <w:t>ackaging e campagne digitali</w:t>
            </w:r>
          </w:p>
          <w:p w14:paraId="0DBF68F4" w14:textId="4E9D5333" w:rsidR="008E72A7" w:rsidRPr="008E72A7" w:rsidRDefault="008E72A7" w:rsidP="008E72A7">
            <w:pPr>
              <w:pStyle w:val="Qualifica"/>
              <w:rPr>
                <w:rFonts w:ascii="Candara" w:hAnsi="Candara"/>
                <w:lang w:bidi="it-IT"/>
              </w:rPr>
            </w:pPr>
            <w:r>
              <w:rPr>
                <w:rFonts w:ascii="Candara" w:hAnsi="Candara"/>
                <w:lang w:bidi="it-IT"/>
              </w:rPr>
              <w:sym w:font="Wingdings" w:char="F0A9"/>
            </w:r>
            <w:r>
              <w:rPr>
                <w:rFonts w:ascii="Candara" w:hAnsi="Candara"/>
                <w:lang w:bidi="it-IT"/>
              </w:rPr>
              <w:t xml:space="preserve"> </w:t>
            </w:r>
            <w:r w:rsidRPr="008E72A7">
              <w:rPr>
                <w:rFonts w:ascii="Candara" w:hAnsi="Candara"/>
                <w:lang w:bidi="it-IT"/>
              </w:rPr>
              <w:t>Creazione di layout grafici per brochure, flyer e presentazioni aziendali, rispettando scadenze strette e fornendo soluzioni visive efficaci</w:t>
            </w:r>
          </w:p>
          <w:p w14:paraId="5E7C8683" w14:textId="77777777" w:rsidR="001C30AD" w:rsidRDefault="008E72A7" w:rsidP="008E72A7">
            <w:pPr>
              <w:pStyle w:val="Qualifica"/>
              <w:rPr>
                <w:rFonts w:ascii="Candara" w:hAnsi="Candara"/>
                <w:lang w:bidi="it-IT"/>
              </w:rPr>
            </w:pPr>
            <w:r>
              <w:rPr>
                <w:rFonts w:ascii="Candara" w:hAnsi="Candara"/>
                <w:lang w:bidi="it-IT"/>
              </w:rPr>
              <w:sym w:font="Wingdings" w:char="F0A9"/>
            </w:r>
            <w:r>
              <w:rPr>
                <w:rFonts w:ascii="Candara" w:hAnsi="Candara"/>
                <w:lang w:bidi="it-IT"/>
              </w:rPr>
              <w:t xml:space="preserve"> Brainstorming </w:t>
            </w:r>
            <w:r w:rsidRPr="008E72A7">
              <w:rPr>
                <w:rFonts w:ascii="Candara" w:hAnsi="Candara"/>
                <w:lang w:bidi="it-IT"/>
              </w:rPr>
              <w:t xml:space="preserve">e incontri con i clienti per definire </w:t>
            </w:r>
            <w:r w:rsidR="008B22C7">
              <w:rPr>
                <w:rFonts w:ascii="Candara" w:hAnsi="Candara"/>
                <w:lang w:bidi="it-IT"/>
              </w:rPr>
              <w:t>strategie e concept creativi</w:t>
            </w:r>
          </w:p>
          <w:p w14:paraId="7E5BD298" w14:textId="6A413052" w:rsidR="008E72A7" w:rsidRPr="001C30AD" w:rsidRDefault="001C30AD" w:rsidP="00143C2E">
            <w:pPr>
              <w:rPr>
                <w:rFonts w:ascii="Candara" w:hAnsi="Candara"/>
              </w:rPr>
            </w:pPr>
            <w:r>
              <w:rPr>
                <w:rFonts w:ascii="Candara" w:hAnsi="Candara"/>
                <w:lang w:bidi="it-IT"/>
              </w:rPr>
              <w:sym w:font="Wingdings" w:char="F0A9"/>
            </w:r>
            <w:r w:rsidR="008E72A7" w:rsidRPr="008E72A7">
              <w:rPr>
                <w:rFonts w:ascii="Candara" w:hAnsi="Candara"/>
                <w:lang w:bidi="it-IT"/>
              </w:rPr>
              <w:t xml:space="preserve"> Assistenza nella produzione di contenuti per il web, </w:t>
            </w:r>
            <w:r w:rsidR="008B22C7">
              <w:rPr>
                <w:rFonts w:ascii="Candara" w:hAnsi="Candara"/>
                <w:lang w:bidi="it-IT"/>
              </w:rPr>
              <w:t>es.</w:t>
            </w:r>
            <w:r w:rsidR="008E72A7" w:rsidRPr="008E72A7">
              <w:rPr>
                <w:rFonts w:ascii="Candara" w:hAnsi="Candara"/>
                <w:lang w:bidi="it-IT"/>
              </w:rPr>
              <w:t xml:space="preserve"> </w:t>
            </w:r>
            <w:r w:rsidR="008E72A7" w:rsidRPr="008E72A7">
              <w:rPr>
                <w:rFonts w:ascii="Candara" w:hAnsi="Candara"/>
              </w:rPr>
              <w:t>grafiche per social media e landing page</w:t>
            </w:r>
          </w:p>
          <w:p w14:paraId="7CE95212" w14:textId="0EF4582F" w:rsidR="008D4C89" w:rsidRPr="00782C06" w:rsidRDefault="007E5572" w:rsidP="00143C2E">
            <w:pPr>
              <w:rPr>
                <w:rFonts w:ascii="Candara" w:hAnsi="Candara"/>
              </w:rPr>
            </w:pPr>
            <w:sdt>
              <w:sdtPr>
                <w:rPr>
                  <w:rFonts w:ascii="Candara" w:hAnsi="Candara"/>
                </w:rPr>
                <w:id w:val="1049110328"/>
                <w:placeholder>
                  <w:docPart w:val="E89F4D695E714098A1578DBA6832D8BC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143C2E">
                  <w:rPr>
                    <w:color w:val="FF0174" w:themeColor="accent1"/>
                    <w:sz w:val="32"/>
                    <w:szCs w:val="32"/>
                  </w:rPr>
                  <w:t>Istruzione</w:t>
                </w:r>
              </w:sdtContent>
            </w:sdt>
          </w:p>
          <w:p w14:paraId="1DFE7ADF" w14:textId="369FDC3C" w:rsidR="008D4C89" w:rsidRPr="00782C06" w:rsidRDefault="00143C2E" w:rsidP="008064DE">
            <w:pPr>
              <w:pStyle w:val="Datedilavor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2016 - 2019</w:t>
            </w:r>
            <w:r w:rsidR="008D4C89" w:rsidRPr="00782C06">
              <w:rPr>
                <w:rFonts w:ascii="Candara" w:hAnsi="Candara"/>
                <w:lang w:bidi="it-IT"/>
              </w:rPr>
              <w:t xml:space="preserve"> </w:t>
            </w:r>
          </w:p>
          <w:p w14:paraId="2327894D" w14:textId="04505B10" w:rsidR="00143C2E" w:rsidRDefault="00143C2E" w:rsidP="00143C2E">
            <w:pPr>
              <w:pStyle w:val="Qualifica"/>
              <w:rPr>
                <w:rFonts w:ascii="Candara" w:hAnsi="Candara"/>
                <w:b/>
                <w:bCs/>
                <w:color w:val="00B0F0" w:themeColor="accent5"/>
              </w:rPr>
            </w:pPr>
            <w:r>
              <w:rPr>
                <w:rFonts w:ascii="Candara" w:hAnsi="Candara"/>
                <w:b/>
                <w:bCs/>
                <w:color w:val="00B0F0" w:themeColor="accent5"/>
              </w:rPr>
              <w:t>Diploma in Graphic Design</w:t>
            </w:r>
          </w:p>
          <w:p w14:paraId="3ECB122F" w14:textId="356C03F6" w:rsidR="00143C2E" w:rsidRDefault="00143C2E" w:rsidP="00143C2E">
            <w:pPr>
              <w:pStyle w:val="Qualifica"/>
              <w:rPr>
                <w:rFonts w:ascii="Candara" w:hAnsi="Candara"/>
                <w:b/>
                <w:bCs/>
                <w:color w:val="000000" w:themeColor="text1"/>
              </w:rPr>
            </w:pPr>
            <w:r>
              <w:rPr>
                <w:rFonts w:ascii="Candara" w:hAnsi="Candara"/>
                <w:b/>
                <w:bCs/>
                <w:color w:val="000000" w:themeColor="text1"/>
              </w:rPr>
              <w:t>IED Istituto Europeo di Design | Milano</w:t>
            </w:r>
          </w:p>
          <w:p w14:paraId="47A42C87" w14:textId="1432B502" w:rsidR="008D4C89" w:rsidRPr="00782C06" w:rsidRDefault="00143C2E" w:rsidP="00143C2E">
            <w:pPr>
              <w:pStyle w:val="Nomesociet"/>
              <w:rPr>
                <w:rFonts w:ascii="Candara" w:hAnsi="Candara"/>
              </w:rPr>
            </w:pPr>
            <w:r>
              <w:rPr>
                <w:rFonts w:ascii="Candara" w:hAnsi="Candara"/>
                <w:lang w:bidi="it-IT"/>
              </w:rPr>
              <w:sym w:font="Wingdings" w:char="F0A9"/>
            </w:r>
            <w:r>
              <w:rPr>
                <w:rFonts w:ascii="Candara" w:hAnsi="Candara"/>
                <w:lang w:bidi="it-IT"/>
              </w:rPr>
              <w:t xml:space="preserve"> Indirizzo:</w:t>
            </w:r>
            <w:r w:rsidRPr="00143C2E">
              <w:rPr>
                <w:rFonts w:ascii="Candara" w:hAnsi="Candara"/>
                <w:lang w:bidi="it-IT"/>
              </w:rPr>
              <w:t xml:space="preserve"> Branding e Comunicazione Visiva</w:t>
            </w:r>
            <w:r>
              <w:rPr>
                <w:rFonts w:ascii="Candara" w:hAnsi="Candara"/>
                <w:lang w:bidi="it-IT"/>
              </w:rPr>
              <w:t xml:space="preserve">     </w:t>
            </w:r>
            <w:r>
              <w:rPr>
                <w:rFonts w:ascii="Candara" w:hAnsi="Candara"/>
                <w:lang w:bidi="it-IT"/>
              </w:rPr>
              <w:sym w:font="Wingdings" w:char="F0A9"/>
            </w:r>
            <w:r>
              <w:rPr>
                <w:rFonts w:ascii="Candara" w:hAnsi="Candara"/>
                <w:lang w:bidi="it-IT"/>
              </w:rPr>
              <w:t xml:space="preserve"> </w:t>
            </w:r>
            <w:r w:rsidRPr="00143C2E">
              <w:rPr>
                <w:rFonts w:ascii="Candara" w:hAnsi="Candara"/>
                <w:lang w:bidi="it-IT"/>
              </w:rPr>
              <w:t>Corsi principali: Tipografia, Illustrazione, Progettazione Web e UX/UI, Packaging Design</w:t>
            </w:r>
            <w:r>
              <w:rPr>
                <w:rFonts w:ascii="Candara" w:hAnsi="Candara"/>
                <w:lang w:bidi="it-IT"/>
              </w:rPr>
              <w:t xml:space="preserve"> </w:t>
            </w:r>
          </w:p>
          <w:p w14:paraId="004D1A07" w14:textId="75AD1DA3" w:rsidR="008D4C89" w:rsidRPr="00782C06" w:rsidRDefault="00143C2E" w:rsidP="00BD7651">
            <w:pPr>
              <w:pStyle w:val="Datedilavor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iugno 2016</w:t>
            </w:r>
            <w:r w:rsidR="008D4C89" w:rsidRPr="00782C06">
              <w:rPr>
                <w:rFonts w:ascii="Candara" w:hAnsi="Candara"/>
                <w:lang w:bidi="it-IT"/>
              </w:rPr>
              <w:t xml:space="preserve"> </w:t>
            </w:r>
          </w:p>
          <w:p w14:paraId="28EC2FFF" w14:textId="63C792E9" w:rsidR="008D4C89" w:rsidRPr="00143C2E" w:rsidRDefault="00143C2E" w:rsidP="00BD7651">
            <w:pPr>
              <w:pStyle w:val="Qualifica"/>
              <w:rPr>
                <w:rFonts w:ascii="Candara" w:hAnsi="Candara"/>
                <w:b/>
                <w:bCs/>
                <w:color w:val="00B0F0" w:themeColor="accent5"/>
              </w:rPr>
            </w:pPr>
            <w:r w:rsidRPr="00143C2E">
              <w:rPr>
                <w:rFonts w:ascii="Candara" w:hAnsi="Candara"/>
                <w:b/>
                <w:bCs/>
                <w:color w:val="00B0F0" w:themeColor="accent5"/>
              </w:rPr>
              <w:t xml:space="preserve">Diploma di Maturità </w:t>
            </w:r>
          </w:p>
          <w:p w14:paraId="32FD692A" w14:textId="77777777" w:rsidR="008D4C89" w:rsidRDefault="00143C2E" w:rsidP="00F42346">
            <w:pPr>
              <w:pStyle w:val="Qualifica"/>
              <w:rPr>
                <w:rFonts w:ascii="Candara" w:hAnsi="Candara"/>
                <w:b/>
                <w:bCs/>
              </w:rPr>
            </w:pPr>
            <w:r w:rsidRPr="00143C2E">
              <w:rPr>
                <w:rFonts w:ascii="Candara" w:hAnsi="Candara"/>
                <w:b/>
                <w:bCs/>
              </w:rPr>
              <w:t>Liceo Scientifico Galileo Galilei | Milano</w:t>
            </w:r>
          </w:p>
          <w:p w14:paraId="38952D81" w14:textId="77777777" w:rsidR="00F42346" w:rsidRDefault="00F42346" w:rsidP="00F42346">
            <w:pPr>
              <w:pStyle w:val="Qualifica"/>
              <w:rPr>
                <w:rFonts w:ascii="Candara" w:hAnsi="Candara"/>
                <w:sz w:val="20"/>
                <w:szCs w:val="20"/>
              </w:rPr>
            </w:pPr>
          </w:p>
          <w:p w14:paraId="6B62C0D0" w14:textId="23C78710" w:rsidR="00F42346" w:rsidRPr="00F42346" w:rsidRDefault="00F42346" w:rsidP="00F42346">
            <w:pPr>
              <w:pStyle w:val="Qualifica"/>
              <w:jc w:val="center"/>
              <w:rPr>
                <w:rFonts w:ascii="Candara" w:hAnsi="Candara"/>
                <w:i/>
                <w:iCs/>
                <w:sz w:val="20"/>
                <w:szCs w:val="20"/>
              </w:rPr>
            </w:pPr>
            <w:r w:rsidRPr="00F42346">
              <w:rPr>
                <w:rFonts w:ascii="Candara" w:hAnsi="Candara"/>
                <w:i/>
                <w:iCs/>
                <w:sz w:val="20"/>
                <w:szCs w:val="20"/>
              </w:rPr>
              <w:t>Autorizzo il trattamento dei dati personali in base all’art. 13 del D. Lgs. 196/2003 e all’art. 13 GDPR 679/</w:t>
            </w:r>
          </w:p>
          <w:p w14:paraId="49188F64" w14:textId="6F087856" w:rsidR="00F42346" w:rsidRPr="00F42346" w:rsidRDefault="00F42346" w:rsidP="00F42346">
            <w:pPr>
              <w:pStyle w:val="Qualifica"/>
              <w:rPr>
                <w:rFonts w:ascii="Candara" w:hAnsi="Candara"/>
                <w:b/>
                <w:bCs/>
              </w:rPr>
            </w:pPr>
          </w:p>
        </w:tc>
      </w:tr>
      <w:tr w:rsidR="008D4C89" w14:paraId="31AFD985" w14:textId="77777777" w:rsidTr="0010481F">
        <w:trPr>
          <w:trHeight w:val="1158"/>
        </w:trPr>
        <w:tc>
          <w:tcPr>
            <w:tcW w:w="5040" w:type="dxa"/>
            <w:gridSpan w:val="2"/>
            <w:tcMar>
              <w:left w:w="288" w:type="dxa"/>
            </w:tcMar>
          </w:tcPr>
          <w:p w14:paraId="4F9B0817" w14:textId="7EDCE657" w:rsidR="008D4C89" w:rsidRDefault="00782C06" w:rsidP="00BD7651">
            <w:pPr>
              <w:pStyle w:val="Titolo"/>
            </w:pPr>
            <w:r>
              <w:t>Paola</w:t>
            </w:r>
          </w:p>
          <w:p w14:paraId="09923D6A" w14:textId="4CA6B75C" w:rsidR="008D4C89" w:rsidRDefault="0010481F" w:rsidP="00BD7651">
            <w:pPr>
              <w:pStyle w:val="Titolo"/>
              <w:rPr>
                <w:noProof/>
              </w:rPr>
            </w:pPr>
            <w:r>
              <w:rPr>
                <w:noProof/>
              </w:rPr>
              <w:t>Longhi</w:t>
            </w:r>
          </w:p>
        </w:tc>
        <w:tc>
          <w:tcPr>
            <w:tcW w:w="270" w:type="dxa"/>
            <w:vMerge/>
          </w:tcPr>
          <w:p w14:paraId="4A4AC3EE" w14:textId="77777777" w:rsidR="008D4C89" w:rsidRDefault="008D4C89" w:rsidP="008064DE"/>
        </w:tc>
        <w:tc>
          <w:tcPr>
            <w:tcW w:w="4616" w:type="dxa"/>
            <w:vMerge/>
          </w:tcPr>
          <w:p w14:paraId="314B52AF" w14:textId="77777777" w:rsidR="008D4C89" w:rsidRDefault="008D4C89" w:rsidP="008064DE"/>
        </w:tc>
      </w:tr>
      <w:tr w:rsidR="008D4C89" w14:paraId="6C91F90C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423883E8" w14:textId="1799D5CF" w:rsidR="008D4C89" w:rsidRPr="00782C06" w:rsidRDefault="00782C06" w:rsidP="00BD7651">
            <w:pPr>
              <w:pStyle w:val="Titolo"/>
              <w:rPr>
                <w:sz w:val="44"/>
                <w:szCs w:val="44"/>
                <w:lang w:val="en-US"/>
              </w:rPr>
            </w:pPr>
            <w:r w:rsidRPr="00782C06">
              <w:rPr>
                <w:sz w:val="44"/>
                <w:szCs w:val="44"/>
              </w:rPr>
              <w:t>Graphic</w:t>
            </w:r>
            <w:r>
              <w:rPr>
                <w:sz w:val="44"/>
                <w:szCs w:val="44"/>
              </w:rPr>
              <w:t xml:space="preserve"> Designer</w:t>
            </w:r>
          </w:p>
        </w:tc>
        <w:tc>
          <w:tcPr>
            <w:tcW w:w="270" w:type="dxa"/>
            <w:vMerge/>
          </w:tcPr>
          <w:p w14:paraId="0D2924CA" w14:textId="77777777" w:rsidR="008D4C89" w:rsidRDefault="008D4C89" w:rsidP="008064DE"/>
        </w:tc>
        <w:tc>
          <w:tcPr>
            <w:tcW w:w="4616" w:type="dxa"/>
            <w:vMerge/>
          </w:tcPr>
          <w:p w14:paraId="7E751420" w14:textId="77777777" w:rsidR="008D4C89" w:rsidRDefault="008D4C89" w:rsidP="008064DE"/>
        </w:tc>
      </w:tr>
      <w:tr w:rsidR="008D4C89" w14:paraId="4279BF45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370C3114" w14:textId="0710C342" w:rsidR="008D4C89" w:rsidRDefault="008D4C89" w:rsidP="00BD7651">
            <w:pPr>
              <w:jc w:val="center"/>
            </w:pP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7CFF9C5C" w14:textId="6D70527A" w:rsidR="0010481F" w:rsidRDefault="00B5790E" w:rsidP="0010481F">
            <w:r>
              <w:t xml:space="preserve">+ 39 </w:t>
            </w:r>
            <w:r w:rsidR="0010481F">
              <w:t>3</w:t>
            </w:r>
            <w:r>
              <w:t>45</w:t>
            </w:r>
            <w:r w:rsidR="0010481F">
              <w:t xml:space="preserve"> 123 4567 – Milano </w:t>
            </w:r>
            <w:r w:rsidR="004F31EC">
              <w:t>paola.longhi@gmail.com</w:t>
            </w:r>
          </w:p>
          <w:p w14:paraId="10CB36DD" w14:textId="0E6A7DB7" w:rsidR="0010481F" w:rsidRPr="004F31EC" w:rsidRDefault="0010481F" w:rsidP="0010481F">
            <w:pPr>
              <w:rPr>
                <w:b/>
                <w:bCs/>
              </w:rPr>
            </w:pPr>
            <w:r w:rsidRPr="004F31EC">
              <w:rPr>
                <w:b/>
                <w:bCs/>
                <w:color w:val="00B0F0" w:themeColor="accent5"/>
              </w:rPr>
              <w:t xml:space="preserve">Portfolio: </w:t>
            </w:r>
            <w:r w:rsidR="004F31EC" w:rsidRPr="004F31EC">
              <w:rPr>
                <w:b/>
                <w:bCs/>
                <w:color w:val="00B0F0" w:themeColor="accent5"/>
              </w:rPr>
              <w:t>www.</w:t>
            </w:r>
            <w:r w:rsidRPr="004F31EC">
              <w:rPr>
                <w:b/>
                <w:bCs/>
                <w:color w:val="00B0F0" w:themeColor="accent5"/>
              </w:rPr>
              <w:t>graphiclonghi.it</w:t>
            </w:r>
          </w:p>
        </w:tc>
        <w:tc>
          <w:tcPr>
            <w:tcW w:w="270" w:type="dxa"/>
            <w:vMerge/>
          </w:tcPr>
          <w:p w14:paraId="5F0480B1" w14:textId="77777777" w:rsidR="008D4C89" w:rsidRDefault="008D4C89" w:rsidP="008064DE"/>
        </w:tc>
        <w:tc>
          <w:tcPr>
            <w:tcW w:w="4616" w:type="dxa"/>
            <w:vMerge/>
          </w:tcPr>
          <w:p w14:paraId="4ACA0049" w14:textId="77777777" w:rsidR="008D4C89" w:rsidRDefault="008D4C89" w:rsidP="008064DE"/>
        </w:tc>
      </w:tr>
      <w:tr w:rsidR="008D4C89" w14:paraId="67F2543D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53AB903C" w14:textId="04F35BAE" w:rsidR="008D4C89" w:rsidRDefault="008D4C89" w:rsidP="00BD7651">
            <w:pPr>
              <w:jc w:val="center"/>
            </w:pP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4BED10FF" w14:textId="46015C2E" w:rsidR="00F42346" w:rsidRDefault="00F42346" w:rsidP="0010481F">
            <w:pPr>
              <w:spacing w:after="0" w:line="240" w:lineRule="auto"/>
              <w:rPr>
                <w:rFonts w:ascii="Candara" w:hAnsi="Candara"/>
                <w:b/>
                <w:bCs/>
                <w:color w:val="FF0174" w:themeColor="accent1"/>
                <w:lang w:bidi="it-IT"/>
              </w:rPr>
            </w:pPr>
            <w:r>
              <w:rPr>
                <w:rFonts w:ascii="Candara" w:hAnsi="Candara"/>
                <w:b/>
                <w:bCs/>
                <w:color w:val="FF0174" w:themeColor="accent1"/>
                <w:lang w:bidi="it-IT"/>
              </w:rPr>
              <w:t>SOFTWARE</w:t>
            </w:r>
          </w:p>
          <w:p w14:paraId="3A784A0C" w14:textId="4C3577F6" w:rsidR="0010481F" w:rsidRPr="0010481F" w:rsidRDefault="0010481F" w:rsidP="0010481F">
            <w:pPr>
              <w:spacing w:after="0" w:line="240" w:lineRule="auto"/>
              <w:rPr>
                <w:rFonts w:ascii="Candara" w:hAnsi="Candara"/>
                <w:lang w:bidi="it-IT"/>
              </w:rPr>
            </w:pPr>
            <w:r w:rsidRPr="0010481F">
              <w:rPr>
                <w:rFonts w:ascii="Candara" w:hAnsi="Candara"/>
                <w:b/>
                <w:bCs/>
                <w:color w:val="00B0F0" w:themeColor="accent5"/>
                <w:lang w:bidi="it-IT"/>
              </w:rPr>
              <w:t>Adobe Creative Suite</w:t>
            </w:r>
            <w:r w:rsidRPr="0010481F">
              <w:rPr>
                <w:rFonts w:ascii="Candara" w:hAnsi="Candara"/>
                <w:lang w:bidi="it-IT"/>
              </w:rPr>
              <w:t xml:space="preserve">: </w:t>
            </w:r>
            <w:r>
              <w:rPr>
                <w:rFonts w:ascii="Candara" w:hAnsi="Candara"/>
                <w:lang w:bidi="it-IT"/>
              </w:rPr>
              <w:t>u</w:t>
            </w:r>
            <w:r w:rsidRPr="0010481F">
              <w:rPr>
                <w:rFonts w:ascii="Candara" w:hAnsi="Candara"/>
                <w:lang w:bidi="it-IT"/>
              </w:rPr>
              <w:t xml:space="preserve">tilizzo avanzato di </w:t>
            </w:r>
            <w:r w:rsidRPr="0010481F">
              <w:rPr>
                <w:rFonts w:ascii="Candara" w:hAnsi="Candara"/>
                <w:b/>
                <w:bCs/>
                <w:lang w:bidi="it-IT"/>
              </w:rPr>
              <w:t>Photoshop</w:t>
            </w:r>
            <w:r w:rsidRPr="0010481F">
              <w:rPr>
                <w:rFonts w:ascii="Candara" w:hAnsi="Candara"/>
                <w:lang w:bidi="it-IT"/>
              </w:rPr>
              <w:t xml:space="preserve"> per fotoritocco e </w:t>
            </w:r>
            <w:r w:rsidR="00B5790E">
              <w:rPr>
                <w:rFonts w:ascii="Candara" w:hAnsi="Candara"/>
                <w:lang w:bidi="it-IT"/>
              </w:rPr>
              <w:t xml:space="preserve">post produzione </w:t>
            </w:r>
            <w:r w:rsidRPr="0010481F">
              <w:rPr>
                <w:rFonts w:ascii="Candara" w:hAnsi="Candara"/>
                <w:lang w:bidi="it-IT"/>
              </w:rPr>
              <w:t xml:space="preserve">di immagini, </w:t>
            </w:r>
            <w:r w:rsidRPr="0010481F">
              <w:rPr>
                <w:rFonts w:ascii="Candara" w:hAnsi="Candara"/>
                <w:b/>
                <w:bCs/>
                <w:lang w:bidi="it-IT"/>
              </w:rPr>
              <w:t>Illustrator</w:t>
            </w:r>
            <w:r w:rsidRPr="0010481F">
              <w:rPr>
                <w:rFonts w:ascii="Candara" w:hAnsi="Candara"/>
                <w:lang w:bidi="it-IT"/>
              </w:rPr>
              <w:t xml:space="preserve"> per la creazione di illustrazioni vettoriali e loghi, </w:t>
            </w:r>
            <w:proofErr w:type="spellStart"/>
            <w:r w:rsidRPr="0010481F">
              <w:rPr>
                <w:rFonts w:ascii="Candara" w:hAnsi="Candara"/>
                <w:b/>
                <w:bCs/>
                <w:lang w:bidi="it-IT"/>
              </w:rPr>
              <w:t>InDesign</w:t>
            </w:r>
            <w:proofErr w:type="spellEnd"/>
            <w:r w:rsidRPr="0010481F">
              <w:rPr>
                <w:rFonts w:ascii="Candara" w:hAnsi="Candara"/>
                <w:lang w:bidi="it-IT"/>
              </w:rPr>
              <w:t xml:space="preserve"> per l'impaginazione professionale di materiale editoriale e </w:t>
            </w:r>
            <w:r w:rsidRPr="0010481F">
              <w:rPr>
                <w:rFonts w:ascii="Candara" w:hAnsi="Candara"/>
                <w:b/>
                <w:bCs/>
                <w:lang w:bidi="it-IT"/>
              </w:rPr>
              <w:t xml:space="preserve">After </w:t>
            </w:r>
            <w:proofErr w:type="spellStart"/>
            <w:r w:rsidRPr="0010481F">
              <w:rPr>
                <w:rFonts w:ascii="Candara" w:hAnsi="Candara"/>
                <w:b/>
                <w:bCs/>
                <w:lang w:bidi="it-IT"/>
              </w:rPr>
              <w:t>Effects</w:t>
            </w:r>
            <w:proofErr w:type="spellEnd"/>
            <w:r w:rsidRPr="0010481F">
              <w:rPr>
                <w:rFonts w:ascii="Candara" w:hAnsi="Candara"/>
                <w:lang w:bidi="it-IT"/>
              </w:rPr>
              <w:t xml:space="preserve"> per la creazione di animazioni e </w:t>
            </w:r>
            <w:proofErr w:type="spellStart"/>
            <w:r w:rsidRPr="0010481F">
              <w:rPr>
                <w:rFonts w:ascii="Candara" w:hAnsi="Candara"/>
                <w:lang w:bidi="it-IT"/>
              </w:rPr>
              <w:t>motion</w:t>
            </w:r>
            <w:proofErr w:type="spellEnd"/>
            <w:r w:rsidRPr="0010481F">
              <w:rPr>
                <w:rFonts w:ascii="Candara" w:hAnsi="Candara"/>
                <w:lang w:bidi="it-IT"/>
              </w:rPr>
              <w:t xml:space="preserve"> graphics</w:t>
            </w:r>
          </w:p>
          <w:p w14:paraId="33BD81AE" w14:textId="26352CCE" w:rsidR="0010481F" w:rsidRPr="0010481F" w:rsidRDefault="0010481F" w:rsidP="0010481F">
            <w:pPr>
              <w:spacing w:after="0" w:line="240" w:lineRule="auto"/>
              <w:rPr>
                <w:rFonts w:ascii="Candara" w:hAnsi="Candara"/>
                <w:lang w:bidi="it-IT"/>
              </w:rPr>
            </w:pPr>
            <w:proofErr w:type="spellStart"/>
            <w:r w:rsidRPr="0010481F">
              <w:rPr>
                <w:rFonts w:ascii="Candara" w:hAnsi="Candara"/>
                <w:b/>
                <w:bCs/>
                <w:color w:val="00B0F0" w:themeColor="accent5"/>
                <w:lang w:bidi="it-IT"/>
              </w:rPr>
              <w:t>Figma</w:t>
            </w:r>
            <w:proofErr w:type="spellEnd"/>
            <w:r w:rsidRPr="0010481F">
              <w:rPr>
                <w:rFonts w:ascii="Candara" w:hAnsi="Candara"/>
                <w:b/>
                <w:bCs/>
                <w:color w:val="00B0F0" w:themeColor="accent5"/>
                <w:lang w:bidi="it-IT"/>
              </w:rPr>
              <w:t xml:space="preserve"> e Sketch</w:t>
            </w:r>
            <w:r w:rsidRPr="0010481F">
              <w:rPr>
                <w:rFonts w:ascii="Candara" w:hAnsi="Candara"/>
                <w:lang w:bidi="it-IT"/>
              </w:rPr>
              <w:t>: progettazione di interfacce utente e prototipi interattivi per applicazioni web e mobile, con attenzione alla User Experience (UX) e alla User Interface (UI)</w:t>
            </w:r>
          </w:p>
          <w:p w14:paraId="72627AF4" w14:textId="7DA5B349" w:rsidR="0010481F" w:rsidRPr="0010481F" w:rsidRDefault="0010481F" w:rsidP="0010481F">
            <w:pPr>
              <w:spacing w:after="0" w:line="240" w:lineRule="auto"/>
              <w:rPr>
                <w:rFonts w:ascii="Candara" w:hAnsi="Candara"/>
                <w:lang w:bidi="it-IT"/>
              </w:rPr>
            </w:pPr>
            <w:r w:rsidRPr="0010481F">
              <w:rPr>
                <w:rFonts w:ascii="Candara" w:hAnsi="Candara"/>
                <w:b/>
                <w:bCs/>
                <w:color w:val="00B0F0" w:themeColor="accent5"/>
                <w:lang w:bidi="it-IT"/>
              </w:rPr>
              <w:t>Cinema 4D</w:t>
            </w:r>
            <w:r w:rsidRPr="0010481F">
              <w:rPr>
                <w:rFonts w:ascii="Candara" w:hAnsi="Candara"/>
                <w:lang w:bidi="it-IT"/>
              </w:rPr>
              <w:t>: modellazione 3D per progetti di visualizzazione e animazione</w:t>
            </w:r>
          </w:p>
          <w:p w14:paraId="757554C4" w14:textId="77777777" w:rsidR="008D4C89" w:rsidRDefault="0010481F" w:rsidP="0010481F">
            <w:pPr>
              <w:rPr>
                <w:rFonts w:ascii="Candara" w:hAnsi="Candara"/>
                <w:lang w:bidi="it-IT"/>
              </w:rPr>
            </w:pPr>
            <w:r w:rsidRPr="00F42346">
              <w:rPr>
                <w:rFonts w:ascii="Candara" w:hAnsi="Candara"/>
                <w:b/>
                <w:bCs/>
                <w:color w:val="00B0F0" w:themeColor="accent5"/>
                <w:lang w:bidi="it-IT"/>
              </w:rPr>
              <w:t>Procreate</w:t>
            </w:r>
            <w:r w:rsidRPr="0010481F">
              <w:rPr>
                <w:rFonts w:ascii="Candara" w:hAnsi="Candara"/>
                <w:lang w:bidi="it-IT"/>
              </w:rPr>
              <w:t>: illustrazioni digitali su iPad con tecniche di disegno e pittura avanzate</w:t>
            </w:r>
          </w:p>
          <w:p w14:paraId="5D477F0B" w14:textId="1416DC08" w:rsidR="00F42346" w:rsidRDefault="00F42346" w:rsidP="00F42346">
            <w:pPr>
              <w:spacing w:after="0" w:line="240" w:lineRule="auto"/>
              <w:rPr>
                <w:rFonts w:ascii="Candara" w:hAnsi="Candara"/>
                <w:b/>
                <w:bCs/>
                <w:color w:val="FF0174" w:themeColor="accent1"/>
                <w:lang w:bidi="it-IT"/>
              </w:rPr>
            </w:pPr>
            <w:r>
              <w:rPr>
                <w:rFonts w:ascii="Candara" w:hAnsi="Candara"/>
                <w:b/>
                <w:bCs/>
                <w:color w:val="FF0174" w:themeColor="accent1"/>
                <w:lang w:bidi="it-IT"/>
              </w:rPr>
              <w:t>COMPETENZE TECNICHE</w:t>
            </w:r>
          </w:p>
          <w:p w14:paraId="06D2A65D" w14:textId="77777777" w:rsidR="00F42346" w:rsidRDefault="00F42346" w:rsidP="00F42346">
            <w:pPr>
              <w:rPr>
                <w:rFonts w:ascii="Candara" w:hAnsi="Candara"/>
                <w:lang w:bidi="it-IT"/>
              </w:rPr>
            </w:pPr>
            <w:r w:rsidRPr="00F42346">
              <w:rPr>
                <w:rFonts w:ascii="Candara" w:hAnsi="Candara"/>
                <w:lang w:bidi="it-IT"/>
              </w:rPr>
              <w:t>Branding, Tipografia, Illustrazione, Web Design, Gestione Progetti, Comunicazione visiva, Presentazione creativa, Storytelling</w:t>
            </w:r>
          </w:p>
          <w:p w14:paraId="5A44FFB9" w14:textId="3A4B468B" w:rsidR="00EB13D1" w:rsidRDefault="00EB13D1" w:rsidP="00EB13D1">
            <w:pPr>
              <w:spacing w:after="0" w:line="240" w:lineRule="auto"/>
              <w:rPr>
                <w:rFonts w:ascii="Candara" w:hAnsi="Candara"/>
                <w:b/>
                <w:bCs/>
                <w:color w:val="FF0174" w:themeColor="accent1"/>
                <w:lang w:bidi="it-IT"/>
              </w:rPr>
            </w:pPr>
            <w:r>
              <w:rPr>
                <w:rFonts w:ascii="Candara" w:hAnsi="Candara"/>
                <w:b/>
                <w:bCs/>
                <w:color w:val="FF0174" w:themeColor="accent1"/>
                <w:lang w:bidi="it-IT"/>
              </w:rPr>
              <w:t>LINGUE</w:t>
            </w:r>
          </w:p>
          <w:p w14:paraId="7A5BB162" w14:textId="27B1E2A7" w:rsidR="00EB13D1" w:rsidRPr="00F42346" w:rsidRDefault="00EB13D1" w:rsidP="00EB13D1">
            <w:pPr>
              <w:rPr>
                <w:rStyle w:val="Collegamentoipertestuale"/>
              </w:rPr>
            </w:pPr>
            <w:r>
              <w:rPr>
                <w:rFonts w:ascii="Candara" w:hAnsi="Candara"/>
                <w:lang w:bidi="it-IT"/>
              </w:rPr>
              <w:t>Inglese B2</w:t>
            </w:r>
          </w:p>
        </w:tc>
        <w:tc>
          <w:tcPr>
            <w:tcW w:w="270" w:type="dxa"/>
            <w:vMerge/>
          </w:tcPr>
          <w:p w14:paraId="2AB10533" w14:textId="77777777" w:rsidR="008D4C89" w:rsidRDefault="008D4C89" w:rsidP="008064DE"/>
        </w:tc>
        <w:tc>
          <w:tcPr>
            <w:tcW w:w="4616" w:type="dxa"/>
            <w:vMerge/>
          </w:tcPr>
          <w:p w14:paraId="64212E19" w14:textId="77777777" w:rsidR="008D4C89" w:rsidRDefault="008D4C89" w:rsidP="008064DE"/>
        </w:tc>
      </w:tr>
    </w:tbl>
    <w:p w14:paraId="5C204605" w14:textId="77777777"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bidi="it-IT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38D213" wp14:editId="22E002F6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uppo 23" descr="Elemento grafico quadrati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ttangolo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ttangolo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ttangolo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898F1D" id="Gruppo 23" o:spid="_x0000_s1026" alt="Elemento grafico quadrati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">
                <v:rect id="Rettangolo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ttangolo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ttangolo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1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4627F" w14:textId="77777777" w:rsidR="007E5572" w:rsidRDefault="007E5572" w:rsidP="00BA3253">
      <w:pPr>
        <w:spacing w:after="0" w:line="240" w:lineRule="auto"/>
      </w:pPr>
      <w:r>
        <w:separator/>
      </w:r>
    </w:p>
  </w:endnote>
  <w:endnote w:type="continuationSeparator" w:id="0">
    <w:p w14:paraId="481355DE" w14:textId="77777777" w:rsidR="007E5572" w:rsidRDefault="007E5572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BB4CC" w14:textId="77777777" w:rsidR="007E5572" w:rsidRDefault="007E5572" w:rsidP="00BA3253">
      <w:pPr>
        <w:spacing w:after="0" w:line="240" w:lineRule="auto"/>
      </w:pPr>
      <w:r>
        <w:separator/>
      </w:r>
    </w:p>
  </w:footnote>
  <w:footnote w:type="continuationSeparator" w:id="0">
    <w:p w14:paraId="3C7BC3E7" w14:textId="77777777" w:rsidR="007E5572" w:rsidRDefault="007E5572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AD910" w14:textId="77777777" w:rsidR="00BA3253" w:rsidRDefault="008064DE">
    <w:pPr>
      <w:pStyle w:val="Intestazione"/>
    </w:pPr>
    <w:r w:rsidRPr="00F4731D">
      <w:rPr>
        <w:noProof/>
        <w:lang w:bidi="it-IT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D1B336" wp14:editId="7AD4D77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po 17" descr="elemento decorativo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ttangolo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ttangolo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ttangolo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ttangolo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ttangolo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ttangolo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ttangolo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ttangolo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nettore diritto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nettore diritto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nettore diritto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ttangolo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ttangolo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ttangolo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12F03A6" id="Grup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">
              <v:rect id="Rettangolo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ttangolo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ttangolo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ttangolo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ttangolo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ttangolo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ttangolo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ttangolo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nettore diritto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nettore diritto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nettore diritto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ttangolo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ttangolo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ttangolo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C7B04"/>
    <w:rsid w:val="000A480E"/>
    <w:rsid w:val="0010481F"/>
    <w:rsid w:val="00143C2E"/>
    <w:rsid w:val="00176419"/>
    <w:rsid w:val="001C30AD"/>
    <w:rsid w:val="00235BBD"/>
    <w:rsid w:val="002402E6"/>
    <w:rsid w:val="0024595B"/>
    <w:rsid w:val="002B6510"/>
    <w:rsid w:val="002C11C9"/>
    <w:rsid w:val="002F0644"/>
    <w:rsid w:val="003C3388"/>
    <w:rsid w:val="0045614D"/>
    <w:rsid w:val="004F31EC"/>
    <w:rsid w:val="005E14E6"/>
    <w:rsid w:val="00604ACC"/>
    <w:rsid w:val="00662ADC"/>
    <w:rsid w:val="00696538"/>
    <w:rsid w:val="006F41F9"/>
    <w:rsid w:val="007543A9"/>
    <w:rsid w:val="00782C06"/>
    <w:rsid w:val="007E5572"/>
    <w:rsid w:val="007F053E"/>
    <w:rsid w:val="00803DC8"/>
    <w:rsid w:val="008064DE"/>
    <w:rsid w:val="008B22C7"/>
    <w:rsid w:val="008D4C89"/>
    <w:rsid w:val="008E72A7"/>
    <w:rsid w:val="008F2E01"/>
    <w:rsid w:val="009A1903"/>
    <w:rsid w:val="009D7116"/>
    <w:rsid w:val="00A0621E"/>
    <w:rsid w:val="00AB450B"/>
    <w:rsid w:val="00B16442"/>
    <w:rsid w:val="00B35E46"/>
    <w:rsid w:val="00B56A80"/>
    <w:rsid w:val="00B5790E"/>
    <w:rsid w:val="00B72D6F"/>
    <w:rsid w:val="00BA3253"/>
    <w:rsid w:val="00BD7651"/>
    <w:rsid w:val="00C67463"/>
    <w:rsid w:val="00CC7B04"/>
    <w:rsid w:val="00CD1D13"/>
    <w:rsid w:val="00CD5B1D"/>
    <w:rsid w:val="00EB13D1"/>
    <w:rsid w:val="00F42346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BF01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D4C89"/>
  </w:style>
  <w:style w:type="paragraph" w:styleId="Titolo1">
    <w:name w:val="heading 1"/>
    <w:basedOn w:val="Normale"/>
    <w:next w:val="Normale"/>
    <w:link w:val="Titolo1Carattere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CD1D13"/>
  </w:style>
  <w:style w:type="paragraph" w:styleId="Pidipagina">
    <w:name w:val="footer"/>
    <w:basedOn w:val="Normale"/>
    <w:link w:val="PidipaginaCarattere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D1D13"/>
  </w:style>
  <w:style w:type="paragraph" w:styleId="NormaleWeb">
    <w:name w:val="Normal (Web)"/>
    <w:basedOn w:val="Normale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olo">
    <w:name w:val="Title"/>
    <w:basedOn w:val="NormaleWeb"/>
    <w:next w:val="Normale"/>
    <w:link w:val="TitoloCarattere"/>
    <w:uiPriority w:val="10"/>
    <w:qFormat/>
    <w:rsid w:val="00C67463"/>
    <w:pPr>
      <w:spacing w:before="0" w:beforeAutospacing="0" w:after="6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oloCarattere">
    <w:name w:val="Titolo Carattere"/>
    <w:basedOn w:val="Carpredefinitoparagrafo"/>
    <w:link w:val="Titolo"/>
    <w:uiPriority w:val="10"/>
    <w:rsid w:val="00C67463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stosegnaposto">
    <w:name w:val="Placeholder Text"/>
    <w:basedOn w:val="Carpredefinitoparagrafo"/>
    <w:uiPriority w:val="99"/>
    <w:semiHidden/>
    <w:rsid w:val="00176419"/>
    <w:rPr>
      <w:color w:val="808080"/>
    </w:rPr>
  </w:style>
  <w:style w:type="paragraph" w:customStyle="1" w:styleId="Informazionicontatto">
    <w:name w:val="Informazioni contatto"/>
    <w:basedOn w:val="Normale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Grigliatabella">
    <w:name w:val="Table Grid"/>
    <w:basedOn w:val="Tabellanormale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irizzo">
    <w:name w:val="Indirizzo"/>
    <w:basedOn w:val="Normale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zionisuldestinatario">
    <w:name w:val="Informazioni sul destinatario"/>
    <w:basedOn w:val="Indirizzo"/>
    <w:qFormat/>
    <w:rsid w:val="00176419"/>
    <w:pPr>
      <w:ind w:right="0"/>
      <w:jc w:val="right"/>
    </w:pPr>
    <w:rPr>
      <w:color w:val="auto"/>
    </w:rPr>
  </w:style>
  <w:style w:type="character" w:customStyle="1" w:styleId="Testogrigio">
    <w:name w:val="Testo grigio"/>
    <w:basedOn w:val="Carpredefinitoparagrafo"/>
    <w:uiPriority w:val="4"/>
    <w:semiHidden/>
    <w:qFormat/>
    <w:rsid w:val="00176419"/>
    <w:rPr>
      <w:color w:val="808080" w:themeColor="background1" w:themeShade="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edilavoro">
    <w:name w:val="Date di lavoro"/>
    <w:basedOn w:val="Normale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Qualifica">
    <w:name w:val="Qualifica"/>
    <w:basedOn w:val="Normale"/>
    <w:qFormat/>
    <w:rsid w:val="008064DE"/>
    <w:pPr>
      <w:spacing w:after="0"/>
    </w:pPr>
  </w:style>
  <w:style w:type="paragraph" w:customStyle="1" w:styleId="Nomesociet">
    <w:name w:val="Nome società"/>
    <w:basedOn w:val="Normale"/>
    <w:qFormat/>
    <w:rsid w:val="008064DE"/>
    <w:pPr>
      <w:spacing w:after="200"/>
    </w:pPr>
  </w:style>
  <w:style w:type="paragraph" w:styleId="Data">
    <w:name w:val="Date"/>
    <w:basedOn w:val="Normale"/>
    <w:next w:val="Normale"/>
    <w:link w:val="DataCarattere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aCarattere">
    <w:name w:val="Data Carattere"/>
    <w:basedOn w:val="Carpredefinitoparagrafo"/>
    <w:link w:val="Dat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Dettaglicontatto">
    <w:name w:val="Dettagli contatto"/>
    <w:basedOn w:val="Normale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Collegamentoipertestuale">
    <w:name w:val="Hyperlink"/>
    <w:basedOn w:val="Carpredefinitoparagrafo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67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67463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1048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ene\AppData\Roaming\Microsoft\Templates\Riepilogo%20sui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9F4D695E714098A1578DBA6832D8B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21C8252-5789-4927-9C8B-75312D7600C0}"/>
      </w:docPartPr>
      <w:docPartBody>
        <w:p w:rsidR="0076261E" w:rsidRDefault="00E9442D">
          <w:pPr>
            <w:pStyle w:val="E89F4D695E714098A1578DBA6832D8BC"/>
          </w:pPr>
          <w:r w:rsidRPr="008064DE">
            <w:rPr>
              <w:lang w:bidi="it-IT"/>
            </w:rPr>
            <w:t>Istruzi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442D"/>
    <w:rsid w:val="002E418B"/>
    <w:rsid w:val="0076261E"/>
    <w:rsid w:val="008E4BE0"/>
    <w:rsid w:val="00966688"/>
    <w:rsid w:val="00D11B99"/>
    <w:rsid w:val="00E9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Titolo2">
    <w:name w:val="heading 2"/>
    <w:basedOn w:val="Normale"/>
    <w:next w:val="Normale"/>
    <w:link w:val="Titolo2Carattere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E89F4D695E714098A1578DBA6832D8BC">
    <w:name w:val="E89F4D695E714098A1578DBA6832D8BC"/>
  </w:style>
  <w:style w:type="paragraph" w:styleId="Sottotitolo">
    <w:name w:val="Subtitle"/>
    <w:basedOn w:val="NormaleWeb"/>
    <w:next w:val="Normale"/>
    <w:link w:val="SottotitoloCarattere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ottotitoloCarattere">
    <w:name w:val="Sottotitolo Carattere"/>
    <w:basedOn w:val="Carpredefinitoparagrafo"/>
    <w:link w:val="Sottotitolo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eWeb">
    <w:name w:val="Normal (Web)"/>
    <w:basedOn w:val="Normale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9"/>
    <w:rPr>
      <w:rFonts w:asciiTheme="majorHAnsi" w:eastAsiaTheme="majorEastAsia" w:hAnsiTheme="majorHAnsi" w:cstheme="majorBidi"/>
      <w:b/>
      <w:szCs w:val="26"/>
      <w:lang w:eastAsia="en-US"/>
    </w:rPr>
  </w:style>
  <w:style w:type="character" w:styleId="Collegamentoipertestuale">
    <w:name w:val="Hyperlink"/>
    <w:basedOn w:val="Carpredefinitoparagrafo"/>
    <w:uiPriority w:val="99"/>
    <w:unhideWhenUsed/>
    <w:rPr>
      <w:color w:val="833C0B" w:themeColor="accent2" w:themeShade="80"/>
      <w:u w:val="single"/>
    </w:rPr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A0E932-F841-4F5B-BEEC-1A3E7DD07E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epilogo sui memo</Template>
  <TotalTime>0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17T08:41:00Z</dcterms:created>
  <dcterms:modified xsi:type="dcterms:W3CDTF">2024-10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